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471AA" w14:textId="0FC1CC7B" w:rsidR="00DE1CD1" w:rsidRPr="002F2113" w:rsidRDefault="00A56B8A" w:rsidP="008A15DC">
      <w:pPr>
        <w:pStyle w:val="Heading1"/>
        <w:rPr>
          <w:lang w:val="es-MX"/>
        </w:rPr>
      </w:pPr>
      <w:r w:rsidRPr="002F2113">
        <w:rPr>
          <w:lang w:val="es-MX"/>
        </w:rPr>
        <w:t xml:space="preserve">Manchester </w:t>
      </w:r>
      <w:proofErr w:type="spellStart"/>
      <w:r w:rsidRPr="002F2113">
        <w:rPr>
          <w:lang w:val="es-MX"/>
        </w:rPr>
        <w:t>Robotics</w:t>
      </w:r>
      <w:proofErr w:type="spellEnd"/>
      <w:r w:rsidR="00DE1CD1" w:rsidRPr="002F2113">
        <w:rPr>
          <w:lang w:val="es-MX"/>
        </w:rPr>
        <w:t xml:space="preserve"> / Te</w:t>
      </w:r>
      <w:r w:rsidR="002F2113" w:rsidRPr="002F2113">
        <w:rPr>
          <w:lang w:val="es-MX"/>
        </w:rPr>
        <w:t>c</w:t>
      </w:r>
      <w:r w:rsidR="00DE1CD1" w:rsidRPr="002F2113">
        <w:rPr>
          <w:lang w:val="es-MX"/>
        </w:rPr>
        <w:t>nol</w:t>
      </w:r>
      <w:r w:rsidR="00E55C21" w:rsidRPr="002F2113">
        <w:rPr>
          <w:lang w:val="es-MX"/>
        </w:rPr>
        <w:t>ó</w:t>
      </w:r>
      <w:r w:rsidR="00DE1CD1" w:rsidRPr="002F2113">
        <w:rPr>
          <w:lang w:val="es-MX"/>
        </w:rPr>
        <w:t>g</w:t>
      </w:r>
      <w:r w:rsidR="00E55C21" w:rsidRPr="002F2113">
        <w:rPr>
          <w:lang w:val="es-MX"/>
        </w:rPr>
        <w:t>i</w:t>
      </w:r>
      <w:r w:rsidR="00DE1CD1" w:rsidRPr="002F2113">
        <w:rPr>
          <w:lang w:val="es-MX"/>
        </w:rPr>
        <w:t>co de Monterrey</w:t>
      </w:r>
    </w:p>
    <w:p w14:paraId="3FA075FC" w14:textId="7385565E" w:rsidR="005368F7" w:rsidRPr="00542963" w:rsidRDefault="00DE1CD1" w:rsidP="008A15DC">
      <w:pPr>
        <w:pStyle w:val="Heading1"/>
        <w:rPr>
          <w:lang w:val="es-MX"/>
        </w:rPr>
      </w:pPr>
      <w:r w:rsidRPr="00542963">
        <w:rPr>
          <w:lang w:val="es-MX"/>
        </w:rPr>
        <w:t>TE3001B</w:t>
      </w:r>
      <w:r w:rsidR="00564150" w:rsidRPr="00542963">
        <w:rPr>
          <w:lang w:val="es-MX"/>
        </w:rPr>
        <w:t xml:space="preserve">: </w:t>
      </w:r>
      <w:r w:rsidR="000D742B" w:rsidRPr="00542963">
        <w:rPr>
          <w:lang w:val="es-MX"/>
        </w:rPr>
        <w:t>Fundamentación de Robótica</w:t>
      </w:r>
    </w:p>
    <w:p w14:paraId="16414984" w14:textId="77777777" w:rsidR="00F122BD" w:rsidRPr="00542963" w:rsidRDefault="00F122BD" w:rsidP="00F122BD">
      <w:pPr>
        <w:rPr>
          <w:lang w:val="es-MX"/>
        </w:rPr>
      </w:pPr>
    </w:p>
    <w:p w14:paraId="513DEFAB" w14:textId="66E7D5D2" w:rsidR="001410F3" w:rsidRPr="00F85D3E" w:rsidRDefault="001410F3" w:rsidP="001410F3">
      <w:pPr>
        <w:pStyle w:val="Heading2"/>
        <w:rPr>
          <w:lang w:val="en-GB"/>
        </w:rPr>
      </w:pPr>
      <w:r w:rsidRPr="00F85D3E">
        <w:rPr>
          <w:lang w:val="en-GB"/>
        </w:rPr>
        <w:t>Introduction</w:t>
      </w:r>
    </w:p>
    <w:p w14:paraId="3CEE8AC9" w14:textId="03899C4D" w:rsidR="00F122BD" w:rsidRPr="00F85D3E" w:rsidRDefault="00F122BD" w:rsidP="008A15DC">
      <w:pPr>
        <w:rPr>
          <w:lang w:val="en-GB"/>
        </w:rPr>
      </w:pPr>
      <w:r w:rsidRPr="00F122BD">
        <w:rPr>
          <w:lang w:val="en-GB"/>
        </w:rPr>
        <w:t>This course, developed by Manchester Robotics ltd. (MCR2), introduces the basic concepts and general knowledge of the ROS environment to the user.</w:t>
      </w:r>
    </w:p>
    <w:p w14:paraId="75760B9A" w14:textId="0D339579" w:rsidR="001410F3" w:rsidRPr="001410F3" w:rsidRDefault="001410F3" w:rsidP="001410F3">
      <w:pPr>
        <w:rPr>
          <w:lang w:val="en-GB"/>
        </w:rPr>
      </w:pPr>
      <w:r w:rsidRPr="001410F3">
        <w:rPr>
          <w:lang w:val="en-GB"/>
        </w:rPr>
        <w:t xml:space="preserve">This course is divided into five </w:t>
      </w:r>
      <w:r w:rsidR="00B6188D" w:rsidRPr="00F85D3E">
        <w:rPr>
          <w:lang w:val="en-GB"/>
        </w:rPr>
        <w:t>sessions</w:t>
      </w:r>
      <w:r w:rsidRPr="001410F3">
        <w:rPr>
          <w:lang w:val="en-GB"/>
        </w:rPr>
        <w:t>, carefully designed for the user to learn about the different aspects of ROS</w:t>
      </w:r>
      <w:r w:rsidR="00E426E2">
        <w:rPr>
          <w:lang w:val="en-GB"/>
        </w:rPr>
        <w:t>2</w:t>
      </w:r>
      <w:r w:rsidR="00FA27EF" w:rsidRPr="00F85D3E">
        <w:rPr>
          <w:lang w:val="en-GB"/>
        </w:rPr>
        <w:t>,</w:t>
      </w:r>
      <w:r w:rsidRPr="001410F3">
        <w:rPr>
          <w:lang w:val="en-GB"/>
        </w:rPr>
        <w:t xml:space="preserve"> from topics and messages to control, simulation using ROS</w:t>
      </w:r>
      <w:r w:rsidR="00E426E2">
        <w:rPr>
          <w:lang w:val="en-GB"/>
        </w:rPr>
        <w:t>2</w:t>
      </w:r>
      <w:r w:rsidRPr="001410F3">
        <w:rPr>
          <w:lang w:val="en-GB"/>
        </w:rPr>
        <w:t>.</w:t>
      </w:r>
    </w:p>
    <w:p w14:paraId="1A4B9C87" w14:textId="6A8ECE34" w:rsidR="001A6C9D" w:rsidRPr="00F85D3E" w:rsidRDefault="00931091" w:rsidP="008A15DC">
      <w:pPr>
        <w:rPr>
          <w:lang w:val="en-GB"/>
        </w:rPr>
      </w:pPr>
      <w:r w:rsidRPr="00F85D3E">
        <w:rPr>
          <w:lang w:val="en-GB"/>
        </w:rPr>
        <w:t xml:space="preserve">This course will </w:t>
      </w:r>
      <w:r w:rsidR="001071CB" w:rsidRPr="00F85D3E">
        <w:rPr>
          <w:lang w:val="en-GB"/>
        </w:rPr>
        <w:t xml:space="preserve">be based </w:t>
      </w:r>
      <w:r w:rsidR="001410F3" w:rsidRPr="00F85D3E">
        <w:rPr>
          <w:lang w:val="en-GB"/>
        </w:rPr>
        <w:t>on</w:t>
      </w:r>
      <w:r w:rsidR="001071CB" w:rsidRPr="00F85D3E">
        <w:rPr>
          <w:lang w:val="en-GB"/>
        </w:rPr>
        <w:t xml:space="preserve"> challenges to make the student aware of ROS basics and ROS communication with hardware.</w:t>
      </w:r>
    </w:p>
    <w:p w14:paraId="66E6F9C6" w14:textId="04B7CD4C" w:rsidR="00564150" w:rsidRPr="00F85D3E" w:rsidRDefault="00A56B8A" w:rsidP="008A15DC">
      <w:pPr>
        <w:pStyle w:val="Heading2"/>
        <w:rPr>
          <w:lang w:val="en-GB"/>
        </w:rPr>
      </w:pPr>
      <w:r w:rsidRPr="00F85D3E">
        <w:rPr>
          <w:lang w:val="en-GB"/>
        </w:rPr>
        <w:t>General Information</w:t>
      </w:r>
    </w:p>
    <w:p w14:paraId="218AD661" w14:textId="77777777" w:rsidR="00BD4528" w:rsidRPr="00F85D3E" w:rsidRDefault="00BD4528" w:rsidP="00BD4528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MCR2 Person in Charge: Mario Martinez</w:t>
      </w:r>
    </w:p>
    <w:p w14:paraId="6519958B" w14:textId="3E3923F2" w:rsidR="00BD4528" w:rsidRPr="00542963" w:rsidRDefault="00BD4528" w:rsidP="00DD3E8D">
      <w:pPr>
        <w:pStyle w:val="ListParagraph"/>
        <w:numPr>
          <w:ilvl w:val="0"/>
          <w:numId w:val="1"/>
        </w:numPr>
        <w:ind w:left="567" w:hanging="283"/>
        <w:rPr>
          <w:lang w:val="es-MX"/>
        </w:rPr>
      </w:pPr>
      <w:r w:rsidRPr="00542963">
        <w:rPr>
          <w:lang w:val="es-MX"/>
        </w:rPr>
        <w:t xml:space="preserve">Tecnológico de Monterrey </w:t>
      </w:r>
      <w:proofErr w:type="spellStart"/>
      <w:r w:rsidRPr="00542963">
        <w:rPr>
          <w:lang w:val="es-MX"/>
        </w:rPr>
        <w:t>Person</w:t>
      </w:r>
      <w:proofErr w:type="spellEnd"/>
      <w:r w:rsidRPr="00542963">
        <w:rPr>
          <w:lang w:val="es-MX"/>
        </w:rPr>
        <w:t xml:space="preserve"> in </w:t>
      </w:r>
      <w:proofErr w:type="spellStart"/>
      <w:r w:rsidRPr="00542963">
        <w:rPr>
          <w:lang w:val="es-MX"/>
        </w:rPr>
        <w:t>Charge</w:t>
      </w:r>
      <w:proofErr w:type="spellEnd"/>
      <w:r w:rsidRPr="00542963">
        <w:rPr>
          <w:lang w:val="es-MX"/>
        </w:rPr>
        <w:t xml:space="preserve">: </w:t>
      </w:r>
      <w:r w:rsidR="00586FAF">
        <w:rPr>
          <w:lang w:val="es-MX"/>
        </w:rPr>
        <w:t xml:space="preserve">Dr. Luis Alberto </w:t>
      </w:r>
      <w:proofErr w:type="spellStart"/>
      <w:r w:rsidR="00586FAF">
        <w:rPr>
          <w:lang w:val="es-MX"/>
        </w:rPr>
        <w:t>Munoz</w:t>
      </w:r>
      <w:proofErr w:type="spellEnd"/>
    </w:p>
    <w:p w14:paraId="637A72DD" w14:textId="708623D5" w:rsidR="00564150" w:rsidRPr="00F85D3E" w:rsidRDefault="0056415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Duration 5 Weeks</w:t>
      </w:r>
    </w:p>
    <w:p w14:paraId="40F9D9EF" w14:textId="3F25CA34" w:rsidR="006A4EB0" w:rsidRPr="00F85D3E" w:rsidRDefault="000D39B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Weekly</w:t>
      </w:r>
      <w:r w:rsidR="00754BE3" w:rsidRPr="00F85D3E">
        <w:rPr>
          <w:lang w:val="en-GB"/>
        </w:rPr>
        <w:t xml:space="preserve"> </w:t>
      </w:r>
      <w:proofErr w:type="gramStart"/>
      <w:r w:rsidR="00754BE3" w:rsidRPr="00F85D3E">
        <w:rPr>
          <w:lang w:val="en-GB"/>
        </w:rPr>
        <w:t>Briefings</w:t>
      </w:r>
      <w:r w:rsidRPr="00F85D3E">
        <w:rPr>
          <w:lang w:val="en-GB"/>
        </w:rPr>
        <w:t xml:space="preserve"> :</w:t>
      </w:r>
      <w:proofErr w:type="gramEnd"/>
      <w:r w:rsidRPr="00F85D3E">
        <w:rPr>
          <w:lang w:val="en-GB"/>
        </w:rPr>
        <w:t xml:space="preserve"> </w:t>
      </w:r>
      <w:r w:rsidR="00586FAF">
        <w:rPr>
          <w:lang w:val="en-GB"/>
        </w:rPr>
        <w:t>Tuesday 9AM (TBD)</w:t>
      </w:r>
    </w:p>
    <w:p w14:paraId="6922C695" w14:textId="27CAFB31" w:rsidR="003C2341" w:rsidRPr="00F85D3E" w:rsidRDefault="00685871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Classes: </w:t>
      </w:r>
      <w:r w:rsidR="00D26E43" w:rsidRPr="00F85D3E">
        <w:rPr>
          <w:lang w:val="en-GB"/>
        </w:rPr>
        <w:t>5 Weeks</w:t>
      </w:r>
    </w:p>
    <w:p w14:paraId="204AF7C8" w14:textId="38963195" w:rsidR="00685871" w:rsidRPr="00F85D3E" w:rsidRDefault="00D26E43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Starting</w:t>
      </w:r>
      <w:r w:rsidR="00460F2A" w:rsidRPr="00F85D3E">
        <w:rPr>
          <w:lang w:val="en-GB"/>
        </w:rPr>
        <w:t>:</w:t>
      </w:r>
      <w:r w:rsidR="00577E9E" w:rsidRPr="00F85D3E">
        <w:rPr>
          <w:lang w:val="en-GB"/>
        </w:rPr>
        <w:t xml:space="preserve"> February</w:t>
      </w:r>
      <w:r w:rsidR="00E426E2">
        <w:rPr>
          <w:lang w:val="en-GB"/>
        </w:rPr>
        <w:t xml:space="preserve"> 1</w:t>
      </w:r>
      <w:r w:rsidR="00313D86">
        <w:rPr>
          <w:lang w:val="en-GB"/>
        </w:rPr>
        <w:t>0</w:t>
      </w:r>
      <w:r w:rsidR="00577E9E" w:rsidRPr="00F85D3E">
        <w:rPr>
          <w:lang w:val="en-GB"/>
        </w:rPr>
        <w:t>.</w:t>
      </w:r>
    </w:p>
    <w:p w14:paraId="323C965B" w14:textId="35C350F6" w:rsidR="00EC2259" w:rsidRPr="00F85D3E" w:rsidRDefault="00EC2259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Requi</w:t>
      </w:r>
      <w:r w:rsidR="00A85307" w:rsidRPr="00F85D3E">
        <w:rPr>
          <w:lang w:val="en-GB"/>
        </w:rPr>
        <w:t>rements</w:t>
      </w:r>
      <w:r w:rsidRPr="00F85D3E">
        <w:rPr>
          <w:lang w:val="en-GB"/>
        </w:rPr>
        <w:t>:</w:t>
      </w:r>
    </w:p>
    <w:p w14:paraId="295CE10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Computer with access to Zoom (online classes).</w:t>
      </w:r>
    </w:p>
    <w:p w14:paraId="6B30E895" w14:textId="6614459C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Computer with Ubuntu </w:t>
      </w:r>
      <w:r w:rsidR="00313D86">
        <w:rPr>
          <w:lang w:val="en-GB"/>
        </w:rPr>
        <w:t>22</w:t>
      </w:r>
      <w:r w:rsidRPr="009805DC">
        <w:rPr>
          <w:lang w:val="en-GB"/>
        </w:rPr>
        <w:t>.04 and ROS</w:t>
      </w:r>
      <w:r w:rsidR="00313D86">
        <w:rPr>
          <w:lang w:val="en-GB"/>
        </w:rPr>
        <w:t>2</w:t>
      </w:r>
      <w:r w:rsidR="00E426E2">
        <w:rPr>
          <w:lang w:val="en-GB"/>
        </w:rPr>
        <w:t xml:space="preserve"> </w:t>
      </w:r>
      <w:r w:rsidR="00313D86">
        <w:rPr>
          <w:lang w:val="en-GB"/>
        </w:rPr>
        <w:t>Humble or</w:t>
      </w:r>
      <w:r w:rsidRPr="009805DC">
        <w:rPr>
          <w:lang w:val="en-GB"/>
        </w:rPr>
        <w:t xml:space="preserve"> MCR2 </w:t>
      </w:r>
      <w:r w:rsidR="00586FAF">
        <w:rPr>
          <w:lang w:val="en-GB"/>
        </w:rPr>
        <w:t>V</w:t>
      </w:r>
      <w:r w:rsidRPr="009805DC">
        <w:rPr>
          <w:lang w:val="en-GB"/>
        </w:rPr>
        <w:t xml:space="preserve">irtual </w:t>
      </w:r>
      <w:r w:rsidR="00586FAF">
        <w:rPr>
          <w:lang w:val="en-GB"/>
        </w:rPr>
        <w:t>M</w:t>
      </w:r>
      <w:r w:rsidRPr="009805DC">
        <w:rPr>
          <w:lang w:val="en-GB"/>
        </w:rPr>
        <w:t>achine</w:t>
      </w:r>
      <w:r w:rsidR="00586FAF">
        <w:rPr>
          <w:lang w:val="en-GB"/>
        </w:rPr>
        <w:t xml:space="preserve"> or WSL</w:t>
      </w:r>
      <w:r w:rsidR="001A7974" w:rsidRPr="00F85D3E">
        <w:rPr>
          <w:lang w:val="en-GB"/>
        </w:rPr>
        <w:t>.</w:t>
      </w:r>
    </w:p>
    <w:p w14:paraId="4E579AAF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Knowledge of Windows. </w:t>
      </w:r>
    </w:p>
    <w:p w14:paraId="11D5FD79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Basic knowledge of Ubuntu (recommended).</w:t>
      </w:r>
    </w:p>
    <w:p w14:paraId="5969D2E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lastRenderedPageBreak/>
        <w:t>Basic understanding of robotics (recommended).</w:t>
      </w:r>
    </w:p>
    <w:p w14:paraId="6050958B" w14:textId="4BBCD7F3" w:rsidR="00E426E2" w:rsidRDefault="001A7974" w:rsidP="00E426E2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1A7974">
        <w:rPr>
          <w:lang w:val="en-GB"/>
        </w:rPr>
        <w:t>Access to</w:t>
      </w:r>
      <w:r w:rsidR="00E426E2">
        <w:rPr>
          <w:lang w:val="en-GB"/>
        </w:rPr>
        <w:t xml:space="preserve"> </w:t>
      </w:r>
      <w:r w:rsidR="00586FAF">
        <w:rPr>
          <w:lang w:val="en-GB"/>
        </w:rPr>
        <w:t>a Hackerboard/ESP32 microcontroller</w:t>
      </w:r>
      <w:r w:rsidRPr="001A7974">
        <w:rPr>
          <w:lang w:val="en-GB"/>
        </w:rPr>
        <w:t xml:space="preserve"> and a MCR2 DC motor. </w:t>
      </w:r>
    </w:p>
    <w:p w14:paraId="74FD3654" w14:textId="333BA88F" w:rsidR="00777A44" w:rsidRPr="00E426E2" w:rsidRDefault="00586FAF" w:rsidP="00E426E2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>
        <w:rPr>
          <w:lang w:val="en-GB"/>
        </w:rPr>
        <w:t xml:space="preserve">In case a regular ESP32 is being used, </w:t>
      </w:r>
      <w:r w:rsidR="001A7974" w:rsidRPr="00E426E2">
        <w:rPr>
          <w:lang w:val="en-GB"/>
        </w:rPr>
        <w:t xml:space="preserve">L298n Motor Driver and </w:t>
      </w:r>
      <w:r>
        <w:rPr>
          <w:lang w:val="en-GB"/>
        </w:rPr>
        <w:t>a</w:t>
      </w:r>
      <w:r w:rsidR="001A7974" w:rsidRPr="00E426E2">
        <w:rPr>
          <w:lang w:val="en-GB"/>
        </w:rPr>
        <w:t xml:space="preserve"> DC motor brushed with encoder </w:t>
      </w:r>
    </w:p>
    <w:p w14:paraId="068FF597" w14:textId="4FCF322D" w:rsidR="00FF4E4F" w:rsidRPr="00F85D3E" w:rsidRDefault="00B464E9" w:rsidP="00E426E2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27FCC8D" wp14:editId="064CD4A4">
            <wp:extent cx="4957701" cy="2663645"/>
            <wp:effectExtent l="0" t="0" r="0" b="0"/>
            <wp:docPr id="879879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192" cy="2676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56E6EE" w14:textId="06AAC6E7" w:rsidR="00564150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Student Demographic: </w:t>
      </w:r>
      <w:r w:rsidR="00E426E2">
        <w:rPr>
          <w:lang w:val="en-GB"/>
        </w:rPr>
        <w:t>TBD</w:t>
      </w:r>
    </w:p>
    <w:p w14:paraId="66514C1E" w14:textId="5D08BD1C" w:rsidR="00FA27EF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Number of Professors:</w:t>
      </w:r>
      <w:r w:rsidR="00587C77" w:rsidRPr="00F85D3E">
        <w:rPr>
          <w:lang w:val="en-GB"/>
        </w:rPr>
        <w:t xml:space="preserve"> </w:t>
      </w:r>
      <w:r w:rsidR="00E426E2">
        <w:rPr>
          <w:lang w:val="en-GB"/>
        </w:rPr>
        <w:t>TBD</w:t>
      </w:r>
    </w:p>
    <w:p w14:paraId="005ABFB8" w14:textId="5936ED79" w:rsidR="00A6197B" w:rsidRDefault="00A6197B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Grading: </w:t>
      </w:r>
      <w:r w:rsidR="00DC3100">
        <w:rPr>
          <w:lang w:val="en-GB"/>
        </w:rPr>
        <w:t>Minimum</w:t>
      </w:r>
      <w:r w:rsidR="00D576F2">
        <w:rPr>
          <w:lang w:val="en-GB"/>
        </w:rPr>
        <w:t xml:space="preserve"> Requirements</w:t>
      </w:r>
      <w:r w:rsidR="00DC3100">
        <w:rPr>
          <w:lang w:val="en-GB"/>
        </w:rPr>
        <w:t xml:space="preserve"> by MCR2,</w:t>
      </w:r>
      <w:r w:rsidR="00D576F2">
        <w:rPr>
          <w:lang w:val="en-GB"/>
        </w:rPr>
        <w:t xml:space="preserve"> Professor Determined</w:t>
      </w:r>
      <w:r w:rsidR="00DC3100">
        <w:rPr>
          <w:lang w:val="en-GB"/>
        </w:rPr>
        <w:t>.</w:t>
      </w:r>
    </w:p>
    <w:p w14:paraId="2B41171F" w14:textId="1A53689C" w:rsidR="0001561F" w:rsidRPr="00F85D3E" w:rsidRDefault="0001561F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Deliverables: </w:t>
      </w:r>
      <w:r w:rsidR="00B96917">
        <w:rPr>
          <w:lang w:val="en-GB"/>
        </w:rPr>
        <w:t>Each p</w:t>
      </w:r>
      <w:r>
        <w:rPr>
          <w:lang w:val="en-GB"/>
        </w:rPr>
        <w:t>rofessor determine</w:t>
      </w:r>
      <w:r w:rsidR="00B96917">
        <w:rPr>
          <w:lang w:val="en-GB"/>
        </w:rPr>
        <w:t>s</w:t>
      </w:r>
    </w:p>
    <w:p w14:paraId="71E01B6F" w14:textId="1776661F" w:rsidR="00A6197B" w:rsidRPr="00F85D3E" w:rsidRDefault="0001561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Final Challenge </w:t>
      </w:r>
      <w:r w:rsidR="00A6197B" w:rsidRPr="00F85D3E">
        <w:rPr>
          <w:lang w:val="en-GB"/>
        </w:rPr>
        <w:t xml:space="preserve">Deliverable: </w:t>
      </w:r>
      <w:r w:rsidR="00E426E2">
        <w:rPr>
          <w:lang w:val="en-GB"/>
        </w:rPr>
        <w:t>Short presentation in a f</w:t>
      </w:r>
      <w:r w:rsidR="0048277D">
        <w:rPr>
          <w:lang w:val="en-GB"/>
        </w:rPr>
        <w:t>inal Video (Best of each campus)</w:t>
      </w:r>
      <w:r w:rsidR="00E426E2">
        <w:rPr>
          <w:lang w:val="en-GB"/>
        </w:rPr>
        <w:t xml:space="preserve"> + Q&amp;A</w:t>
      </w:r>
    </w:p>
    <w:p w14:paraId="539555B0" w14:textId="78D79550" w:rsidR="00A6197B" w:rsidRDefault="00A6197B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Rubric: </w:t>
      </w:r>
      <w:r w:rsidR="00B96917">
        <w:rPr>
          <w:lang w:val="en-GB"/>
        </w:rPr>
        <w:t>Minimum Requirements</w:t>
      </w:r>
      <w:r w:rsidR="00ED276E">
        <w:rPr>
          <w:lang w:val="en-GB"/>
        </w:rPr>
        <w:t xml:space="preserve"> (Each professor determines the </w:t>
      </w:r>
      <w:r w:rsidR="00E426E2">
        <w:rPr>
          <w:lang w:val="en-GB"/>
        </w:rPr>
        <w:t>marking scheme</w:t>
      </w:r>
      <w:r w:rsidR="00ED276E">
        <w:rPr>
          <w:lang w:val="en-GB"/>
        </w:rPr>
        <w:t>).</w:t>
      </w:r>
    </w:p>
    <w:p w14:paraId="0C9EA26A" w14:textId="56EB3134" w:rsidR="006A55D5" w:rsidRPr="00F85D3E" w:rsidRDefault="006A55D5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>ZOOM Link</w:t>
      </w:r>
      <w:r w:rsidR="00ED276E">
        <w:rPr>
          <w:lang w:val="en-GB"/>
        </w:rPr>
        <w:t xml:space="preserve"> Classes</w:t>
      </w:r>
      <w:r>
        <w:rPr>
          <w:lang w:val="en-GB"/>
        </w:rPr>
        <w:t xml:space="preserve">: </w:t>
      </w:r>
      <w:r w:rsidR="00E426E2">
        <w:rPr>
          <w:lang w:val="en-GB"/>
        </w:rPr>
        <w:t>TBD</w:t>
      </w:r>
    </w:p>
    <w:p w14:paraId="002A4DDE" w14:textId="30C8FD2C" w:rsidR="00ED276E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ZOOM Link Briefings: </w:t>
      </w:r>
      <w:r w:rsidR="00A539E4">
        <w:rPr>
          <w:lang w:val="en-GB"/>
        </w:rPr>
        <w:t>TBD</w:t>
      </w:r>
    </w:p>
    <w:p w14:paraId="6A7AC2B5" w14:textId="33CFD4F4" w:rsidR="00FF54BE" w:rsidRPr="00586FAF" w:rsidRDefault="00ED276E" w:rsidP="00E041F9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86FAF">
        <w:rPr>
          <w:lang w:val="en-GB"/>
        </w:rPr>
        <w:t xml:space="preserve">Student GitHub Link: </w:t>
      </w:r>
      <w:r w:rsidR="00484D10" w:rsidRPr="00586FAF">
        <w:rPr>
          <w:lang w:val="en-GB"/>
        </w:rPr>
        <w:t>TBD</w:t>
      </w:r>
      <w:r w:rsidR="00FF54BE" w:rsidRPr="00586FAF">
        <w:rPr>
          <w:lang w:val="en-GB"/>
        </w:rPr>
        <w:br w:type="page"/>
      </w:r>
    </w:p>
    <w:p w14:paraId="0A28CC4C" w14:textId="6F232100" w:rsidR="003C2341" w:rsidRPr="00F85D3E" w:rsidRDefault="0082683F" w:rsidP="007A2A2B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1</w:t>
      </w:r>
      <w:r w:rsidR="00460F2A" w:rsidRPr="00F85D3E">
        <w:rPr>
          <w:lang w:val="en-GB"/>
        </w:rPr>
        <w:t xml:space="preserve">: </w:t>
      </w:r>
      <w:r w:rsidR="00B6188D" w:rsidRPr="00F85D3E">
        <w:rPr>
          <w:lang w:val="en-GB"/>
        </w:rPr>
        <w:t>Introduction</w:t>
      </w:r>
    </w:p>
    <w:p w14:paraId="1F193383" w14:textId="000EE7FC" w:rsidR="00B6188D" w:rsidRPr="00F85D3E" w:rsidRDefault="00B6188D" w:rsidP="00B6188D">
      <w:pPr>
        <w:pStyle w:val="ListParagraph"/>
        <w:numPr>
          <w:ilvl w:val="0"/>
          <w:numId w:val="5"/>
        </w:numPr>
        <w:rPr>
          <w:lang w:val="en-GB"/>
        </w:rPr>
      </w:pPr>
      <w:r w:rsidRPr="00F85D3E">
        <w:rPr>
          <w:lang w:val="en-GB"/>
        </w:rPr>
        <w:t xml:space="preserve">Who </w:t>
      </w:r>
      <w:r w:rsidR="00313D86">
        <w:rPr>
          <w:lang w:val="en-GB"/>
        </w:rPr>
        <w:t>are we</w:t>
      </w:r>
      <w:r w:rsidRPr="00F85D3E">
        <w:rPr>
          <w:lang w:val="en-GB"/>
        </w:rPr>
        <w:t xml:space="preserve">? </w:t>
      </w:r>
      <w:r w:rsidR="003274C6" w:rsidRPr="00F85D3E">
        <w:rPr>
          <w:lang w:val="en-GB"/>
        </w:rPr>
        <w:t>Introduction to MCR2.</w:t>
      </w:r>
    </w:p>
    <w:p w14:paraId="4A0A589D" w14:textId="570A8627" w:rsidR="00B6188D" w:rsidRPr="00F85D3E" w:rsidRDefault="003274C6" w:rsidP="00B6188D">
      <w:pPr>
        <w:pStyle w:val="ListParagraph"/>
        <w:numPr>
          <w:ilvl w:val="0"/>
          <w:numId w:val="5"/>
        </w:numPr>
        <w:rPr>
          <w:lang w:val="en-GB"/>
        </w:rPr>
      </w:pPr>
      <w:r w:rsidRPr="00F85D3E">
        <w:rPr>
          <w:lang w:val="en-GB"/>
        </w:rPr>
        <w:t>Introduction to Robotics</w:t>
      </w:r>
    </w:p>
    <w:p w14:paraId="11A27048" w14:textId="39CED0C7" w:rsidR="00BD4528" w:rsidRPr="00F85D3E" w:rsidRDefault="00A576E2" w:rsidP="00BD4528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Introduction to ROS</w:t>
      </w:r>
    </w:p>
    <w:p w14:paraId="4E2C2DE5" w14:textId="1C81FAA4" w:rsidR="00A576E2" w:rsidRPr="00F85D3E" w:rsidRDefault="00A576E2" w:rsidP="00BD4528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Overview of the ROS Environment</w:t>
      </w:r>
    </w:p>
    <w:p w14:paraId="41793288" w14:textId="5DAFD847" w:rsidR="00A576E2" w:rsidRPr="00F85D3E" w:rsidRDefault="00A576E2" w:rsidP="00A576E2">
      <w:pPr>
        <w:pStyle w:val="ListParagraph"/>
        <w:numPr>
          <w:ilvl w:val="1"/>
          <w:numId w:val="8"/>
        </w:numPr>
        <w:rPr>
          <w:lang w:val="en-GB"/>
        </w:rPr>
      </w:pPr>
      <w:r w:rsidRPr="00F85D3E">
        <w:rPr>
          <w:lang w:val="en-GB"/>
        </w:rPr>
        <w:t>Topics, Messages, ROS.</w:t>
      </w:r>
    </w:p>
    <w:p w14:paraId="64E994F2" w14:textId="59C19CBF" w:rsidR="00A6197B" w:rsidRDefault="00A6197B" w:rsidP="00A576E2">
      <w:pPr>
        <w:pStyle w:val="ListParagraph"/>
        <w:numPr>
          <w:ilvl w:val="0"/>
          <w:numId w:val="8"/>
        </w:numPr>
        <w:rPr>
          <w:lang w:val="en-GB"/>
        </w:rPr>
      </w:pPr>
      <w:r w:rsidRPr="00F85D3E">
        <w:rPr>
          <w:lang w:val="en-GB"/>
        </w:rPr>
        <w:t>Launch Files</w:t>
      </w:r>
    </w:p>
    <w:p w14:paraId="0A44FA50" w14:textId="270ECF12" w:rsidR="00894D14" w:rsidRPr="00894D14" w:rsidRDefault="00894D14" w:rsidP="00894D14">
      <w:pPr>
        <w:rPr>
          <w:lang w:val="en-GB"/>
        </w:rPr>
      </w:pPr>
      <w:r w:rsidRPr="00894D14">
        <w:rPr>
          <w:lang w:val="en-GB"/>
        </w:rPr>
        <w:t>Activities:</w:t>
      </w:r>
    </w:p>
    <w:p w14:paraId="4678DAE1" w14:textId="341D4641" w:rsidR="00894D14" w:rsidRDefault="00894D14" w:rsidP="00894D14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>Act 1: Talker</w:t>
      </w:r>
    </w:p>
    <w:p w14:paraId="0189B4D7" w14:textId="57E25189" w:rsidR="00894D14" w:rsidRDefault="00894D14" w:rsidP="00894D14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>Act 2: Listener</w:t>
      </w:r>
    </w:p>
    <w:p w14:paraId="07D46319" w14:textId="4575EBC2" w:rsidR="00894D14" w:rsidRDefault="00894D14" w:rsidP="00894D14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Act 3: Launch Files </w:t>
      </w:r>
    </w:p>
    <w:p w14:paraId="57521040" w14:textId="56D447FC" w:rsidR="00A6197B" w:rsidRPr="00894D14" w:rsidRDefault="00A6197B" w:rsidP="00894D14">
      <w:pPr>
        <w:rPr>
          <w:lang w:val="en-GB"/>
        </w:rPr>
      </w:pPr>
      <w:r w:rsidRPr="00894D14">
        <w:rPr>
          <w:lang w:val="en-GB"/>
        </w:rPr>
        <w:t>Mini</w:t>
      </w:r>
      <w:r w:rsidR="00F85D3E" w:rsidRPr="00894D14">
        <w:rPr>
          <w:lang w:val="en-GB"/>
        </w:rPr>
        <w:t xml:space="preserve"> c</w:t>
      </w:r>
      <w:r w:rsidRPr="00894D14">
        <w:rPr>
          <w:lang w:val="en-GB"/>
        </w:rPr>
        <w:t>hallenge</w:t>
      </w:r>
      <w:r w:rsidR="00087E84" w:rsidRPr="00894D14">
        <w:rPr>
          <w:lang w:val="en-GB"/>
        </w:rPr>
        <w:t xml:space="preserve">: Generate a node that </w:t>
      </w:r>
      <w:r w:rsidR="00512025" w:rsidRPr="00894D14">
        <w:rPr>
          <w:lang w:val="en-GB"/>
        </w:rPr>
        <w:t>sends</w:t>
      </w:r>
      <w:r w:rsidR="00087E84" w:rsidRPr="00894D14">
        <w:rPr>
          <w:lang w:val="en-GB"/>
        </w:rPr>
        <w:t xml:space="preserve"> a signal to another node to process it.</w:t>
      </w:r>
    </w:p>
    <w:p w14:paraId="17D64A61" w14:textId="77777777" w:rsidR="00894D14" w:rsidRDefault="00894D14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F8BB6D7" w14:textId="6DA96D62" w:rsidR="001B40F1" w:rsidRPr="00F85D3E" w:rsidRDefault="001B40F1" w:rsidP="001F7FC4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2: </w:t>
      </w:r>
      <w:r w:rsidR="00163EFD" w:rsidRPr="00F85D3E">
        <w:rPr>
          <w:lang w:val="en-GB"/>
        </w:rPr>
        <w:t>ROS Practicalities</w:t>
      </w:r>
      <w:r w:rsidR="007F6F68">
        <w:rPr>
          <w:lang w:val="en-GB"/>
        </w:rPr>
        <w:t xml:space="preserve"> and Control</w:t>
      </w:r>
    </w:p>
    <w:p w14:paraId="10B3C42F" w14:textId="4729589A" w:rsidR="001F7FC4" w:rsidRPr="00F85D3E" w:rsidRDefault="007F6F68" w:rsidP="001F7FC4">
      <w:pPr>
        <w:pStyle w:val="Heading3"/>
        <w:rPr>
          <w:lang w:val="en-GB"/>
        </w:rPr>
      </w:pPr>
      <w:r>
        <w:rPr>
          <w:lang w:val="en-GB"/>
        </w:rPr>
        <w:t>ROS Practicalities</w:t>
      </w:r>
    </w:p>
    <w:p w14:paraId="329E1197" w14:textId="2FDFC01C" w:rsidR="003455C8" w:rsidRPr="00F85D3E" w:rsidRDefault="0070444D" w:rsidP="003455C8">
      <w:pPr>
        <w:pStyle w:val="ListParagraph"/>
        <w:numPr>
          <w:ilvl w:val="0"/>
          <w:numId w:val="9"/>
        </w:numPr>
        <w:rPr>
          <w:lang w:val="en-GB"/>
        </w:rPr>
      </w:pPr>
      <w:r w:rsidRPr="00F85D3E">
        <w:rPr>
          <w:lang w:val="en-GB"/>
        </w:rPr>
        <w:t>ROS Namespaces</w:t>
      </w:r>
    </w:p>
    <w:p w14:paraId="35D9C45F" w14:textId="28A200CC" w:rsidR="0070444D" w:rsidRDefault="0070444D" w:rsidP="003455C8">
      <w:pPr>
        <w:pStyle w:val="ListParagraph"/>
        <w:numPr>
          <w:ilvl w:val="0"/>
          <w:numId w:val="9"/>
        </w:numPr>
        <w:rPr>
          <w:lang w:val="en-GB"/>
        </w:rPr>
      </w:pPr>
      <w:r w:rsidRPr="00F85D3E">
        <w:rPr>
          <w:lang w:val="en-GB"/>
        </w:rPr>
        <w:t>ROS Parameter</w:t>
      </w:r>
      <w:r w:rsidR="00586FAF">
        <w:rPr>
          <w:lang w:val="en-GB"/>
        </w:rPr>
        <w:t>s</w:t>
      </w:r>
    </w:p>
    <w:p w14:paraId="69CF4031" w14:textId="68E72041" w:rsidR="00586FAF" w:rsidRDefault="00586FAF" w:rsidP="003455C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ROS Parameter Callbacks</w:t>
      </w:r>
    </w:p>
    <w:p w14:paraId="30058A16" w14:textId="6FB669ED" w:rsidR="00586FAF" w:rsidRDefault="00586FAF" w:rsidP="003455C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ROS Services</w:t>
      </w:r>
    </w:p>
    <w:p w14:paraId="1C15C81D" w14:textId="4625FF11" w:rsidR="00894D14" w:rsidRDefault="00894D14" w:rsidP="00894D14">
      <w:pPr>
        <w:rPr>
          <w:lang w:val="en-GB"/>
        </w:rPr>
      </w:pPr>
      <w:r>
        <w:rPr>
          <w:lang w:val="en-GB"/>
        </w:rPr>
        <w:t>Activities:</w:t>
      </w:r>
    </w:p>
    <w:p w14:paraId="1CE1591C" w14:textId="2995970A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1: ROS Namespaces</w:t>
      </w:r>
    </w:p>
    <w:p w14:paraId="75C76B44" w14:textId="25914927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1.2: ROS Namespaces 2</w:t>
      </w:r>
    </w:p>
    <w:p w14:paraId="4EE489DD" w14:textId="54B13086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2: Launch File Parameters</w:t>
      </w:r>
    </w:p>
    <w:p w14:paraId="789DEA20" w14:textId="5365FBD3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2.2: Parameter Callbacks</w:t>
      </w:r>
    </w:p>
    <w:p w14:paraId="203E8A04" w14:textId="1D07D7A2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proofErr w:type="spellStart"/>
      <w:r>
        <w:rPr>
          <w:lang w:val="en-GB"/>
        </w:rPr>
        <w:t>Acr</w:t>
      </w:r>
      <w:proofErr w:type="spellEnd"/>
      <w:r>
        <w:rPr>
          <w:lang w:val="en-GB"/>
        </w:rPr>
        <w:t xml:space="preserve"> 2.3: Parameter Files (Optional)</w:t>
      </w:r>
    </w:p>
    <w:p w14:paraId="7524CB0D" w14:textId="1B3D6B7F" w:rsidR="00894D14" w:rsidRDefault="00894D14" w:rsidP="00894D14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Act 3: Custom Services</w:t>
      </w:r>
    </w:p>
    <w:p w14:paraId="64103126" w14:textId="28916A58" w:rsidR="00894D14" w:rsidRPr="00894D14" w:rsidRDefault="00894D14" w:rsidP="00894D14">
      <w:pPr>
        <w:rPr>
          <w:lang w:val="en-GB"/>
        </w:rPr>
      </w:pPr>
      <w:proofErr w:type="spellStart"/>
      <w:r>
        <w:rPr>
          <w:lang w:val="en-GB"/>
        </w:rPr>
        <w:t>Minichallenge</w:t>
      </w:r>
      <w:proofErr w:type="spellEnd"/>
      <w:r>
        <w:rPr>
          <w:lang w:val="en-GB"/>
        </w:rPr>
        <w:t>: Generate a PID controller for a First order simulated system, using parameters, and services.</w:t>
      </w:r>
    </w:p>
    <w:p w14:paraId="244C7C52" w14:textId="77777777" w:rsidR="00894D14" w:rsidRDefault="00894D14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1E2D6B1F" w14:textId="12F035CC" w:rsidR="003F30AC" w:rsidRPr="00F85D3E" w:rsidRDefault="003F30AC" w:rsidP="001F7FC4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3:</w:t>
      </w:r>
      <w:r w:rsidR="001F7FC4" w:rsidRPr="00F85D3E">
        <w:rPr>
          <w:lang w:val="en-GB"/>
        </w:rPr>
        <w:t xml:space="preserve"> </w:t>
      </w:r>
      <w:r w:rsidR="003455C8" w:rsidRPr="00F85D3E">
        <w:rPr>
          <w:lang w:val="en-GB"/>
        </w:rPr>
        <w:t>ROS-Hardware Communication</w:t>
      </w:r>
    </w:p>
    <w:p w14:paraId="628935A3" w14:textId="440AA195" w:rsidR="001F7FC4" w:rsidRDefault="0006204A" w:rsidP="001F7FC4">
      <w:pPr>
        <w:pStyle w:val="Heading3"/>
        <w:rPr>
          <w:lang w:val="en-GB"/>
        </w:rPr>
      </w:pPr>
      <w:r>
        <w:rPr>
          <w:lang w:val="en-GB"/>
        </w:rPr>
        <w:t xml:space="preserve">ROS Motor </w:t>
      </w:r>
      <w:r w:rsidR="00EA2744">
        <w:rPr>
          <w:lang w:val="en-GB"/>
        </w:rPr>
        <w:t>Speed Regulation</w:t>
      </w:r>
    </w:p>
    <w:p w14:paraId="72493F62" w14:textId="6B1D7F3E" w:rsidR="0006204A" w:rsidRDefault="00750B18" w:rsidP="0006204A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Micro </w:t>
      </w:r>
      <w:r w:rsidR="0006204A">
        <w:rPr>
          <w:lang w:val="en-GB"/>
        </w:rPr>
        <w:t xml:space="preserve">ROS </w:t>
      </w:r>
      <w:r w:rsidR="003346BD">
        <w:rPr>
          <w:lang w:val="en-GB"/>
        </w:rPr>
        <w:t>Basics</w:t>
      </w:r>
    </w:p>
    <w:p w14:paraId="0AA67288" w14:textId="339B7800" w:rsidR="00894D14" w:rsidRDefault="00894D14" w:rsidP="0006204A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Micro ROS Program Structure</w:t>
      </w:r>
    </w:p>
    <w:p w14:paraId="139161B3" w14:textId="4AB53D89" w:rsidR="00894D14" w:rsidRDefault="00586FAF" w:rsidP="00894D1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Executors</w:t>
      </w:r>
    </w:p>
    <w:p w14:paraId="66AF556F" w14:textId="027DF27A" w:rsidR="00894D14" w:rsidRPr="00894D14" w:rsidRDefault="00894D14" w:rsidP="00894D1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Micro </w:t>
      </w:r>
      <w:proofErr w:type="spellStart"/>
      <w:r>
        <w:rPr>
          <w:lang w:val="en-GB"/>
        </w:rPr>
        <w:t>ros</w:t>
      </w:r>
      <w:proofErr w:type="spellEnd"/>
      <w:r>
        <w:rPr>
          <w:lang w:val="en-GB"/>
        </w:rPr>
        <w:t xml:space="preserve"> transports (Optional)</w:t>
      </w:r>
    </w:p>
    <w:p w14:paraId="1814F88D" w14:textId="2B205CB5" w:rsidR="00894D14" w:rsidRPr="00586FAF" w:rsidRDefault="00894D14" w:rsidP="00894D14">
      <w:pPr>
        <w:pStyle w:val="ListParagraph"/>
        <w:numPr>
          <w:ilvl w:val="0"/>
          <w:numId w:val="11"/>
        </w:numPr>
        <w:rPr>
          <w:lang w:val="en-GB"/>
        </w:rPr>
      </w:pPr>
      <w:proofErr w:type="spellStart"/>
      <w:r>
        <w:rPr>
          <w:lang w:val="en-GB"/>
        </w:rPr>
        <w:t>WiFi</w:t>
      </w:r>
      <w:proofErr w:type="spellEnd"/>
      <w:r>
        <w:rPr>
          <w:lang w:val="en-GB"/>
        </w:rPr>
        <w:t xml:space="preserve"> (Optional)</w:t>
      </w:r>
    </w:p>
    <w:p w14:paraId="41D80A6E" w14:textId="19D70A05" w:rsidR="00894D14" w:rsidRDefault="00894D14" w:rsidP="00894D14">
      <w:pPr>
        <w:rPr>
          <w:lang w:val="en-GB"/>
        </w:rPr>
      </w:pPr>
      <w:r>
        <w:rPr>
          <w:lang w:val="en-GB"/>
        </w:rPr>
        <w:t>Activities:</w:t>
      </w:r>
    </w:p>
    <w:p w14:paraId="6F9937AD" w14:textId="1986DA3E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Act 1: Publisher</w:t>
      </w:r>
    </w:p>
    <w:p w14:paraId="76ADD4DE" w14:textId="66D80249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Act 1.2: Publisher w/reconnection</w:t>
      </w:r>
    </w:p>
    <w:p w14:paraId="5F4791B8" w14:textId="43D0A48C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Act 2: Subscriber</w:t>
      </w:r>
    </w:p>
    <w:p w14:paraId="21F6FB00" w14:textId="00320917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Act 2.2: </w:t>
      </w:r>
      <w:r w:rsidR="00B56FEF">
        <w:rPr>
          <w:lang w:val="en-GB"/>
        </w:rPr>
        <w:t>S</w:t>
      </w:r>
      <w:r>
        <w:rPr>
          <w:lang w:val="en-GB"/>
        </w:rPr>
        <w:t>ubscriber w/</w:t>
      </w:r>
      <w:proofErr w:type="spellStart"/>
      <w:r>
        <w:rPr>
          <w:lang w:val="en-GB"/>
        </w:rPr>
        <w:t>recconection</w:t>
      </w:r>
      <w:proofErr w:type="spellEnd"/>
    </w:p>
    <w:p w14:paraId="3D23169C" w14:textId="075B250C" w:rsid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Act 3: Large project: </w:t>
      </w:r>
      <w:proofErr w:type="spellStart"/>
      <w:r>
        <w:rPr>
          <w:lang w:val="en-GB"/>
        </w:rPr>
        <w:t>Pubisher</w:t>
      </w:r>
      <w:proofErr w:type="spellEnd"/>
      <w:r>
        <w:rPr>
          <w:lang w:val="en-GB"/>
        </w:rPr>
        <w:t xml:space="preserve"> and subscriber w /interrupts</w:t>
      </w:r>
    </w:p>
    <w:p w14:paraId="437F4427" w14:textId="4E93E16E" w:rsidR="00894D14" w:rsidRPr="00894D14" w:rsidRDefault="00894D14" w:rsidP="00894D14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Act 4: </w:t>
      </w:r>
      <w:proofErr w:type="spellStart"/>
      <w:r>
        <w:rPr>
          <w:lang w:val="en-GB"/>
        </w:rPr>
        <w:t>WiFi</w:t>
      </w:r>
      <w:proofErr w:type="spellEnd"/>
      <w:r>
        <w:rPr>
          <w:lang w:val="en-GB"/>
        </w:rPr>
        <w:t xml:space="preserve"> Connection</w:t>
      </w:r>
    </w:p>
    <w:p w14:paraId="1E241D08" w14:textId="67AEC679" w:rsidR="00586FAF" w:rsidRPr="00894D14" w:rsidRDefault="0006204A" w:rsidP="00894D14">
      <w:pPr>
        <w:rPr>
          <w:lang w:val="en-GB"/>
        </w:rPr>
      </w:pPr>
      <w:r w:rsidRPr="00894D14">
        <w:rPr>
          <w:lang w:val="en-GB"/>
        </w:rPr>
        <w:t>Mini Challenge: Motor Speed regulation using ROS</w:t>
      </w:r>
      <w:r w:rsidR="00D86ECB" w:rsidRPr="00894D14">
        <w:rPr>
          <w:lang w:val="en-GB"/>
        </w:rPr>
        <w:t>.</w:t>
      </w:r>
    </w:p>
    <w:p w14:paraId="39A2E272" w14:textId="7095E9D0" w:rsidR="00603E65" w:rsidRDefault="00603E65">
      <w:pPr>
        <w:rPr>
          <w:lang w:val="en-GB"/>
        </w:rPr>
      </w:pPr>
      <w:r>
        <w:rPr>
          <w:lang w:val="en-GB"/>
        </w:rPr>
        <w:br w:type="page"/>
      </w:r>
    </w:p>
    <w:p w14:paraId="2B2D3452" w14:textId="7618528F" w:rsidR="00562743" w:rsidRPr="00F85D3E" w:rsidRDefault="00562743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4: </w:t>
      </w:r>
      <w:r w:rsidR="003455C8" w:rsidRPr="00F85D3E">
        <w:rPr>
          <w:lang w:val="en-GB"/>
        </w:rPr>
        <w:t>ROS Data Acquisition</w:t>
      </w:r>
    </w:p>
    <w:p w14:paraId="760F3DF2" w14:textId="6A7A70BA" w:rsidR="00BD6753" w:rsidRDefault="00BD6753" w:rsidP="00A130BF">
      <w:pPr>
        <w:pStyle w:val="Heading3"/>
        <w:rPr>
          <w:lang w:val="en-GB"/>
        </w:rPr>
      </w:pPr>
      <w:r>
        <w:rPr>
          <w:lang w:val="en-GB"/>
        </w:rPr>
        <w:t xml:space="preserve">Encoder </w:t>
      </w:r>
      <w:r w:rsidR="00896C2D">
        <w:rPr>
          <w:lang w:val="en-GB"/>
        </w:rPr>
        <w:t>Data</w:t>
      </w:r>
      <w:r>
        <w:rPr>
          <w:lang w:val="en-GB"/>
        </w:rPr>
        <w:t xml:space="preserve"> Acquisition</w:t>
      </w:r>
    </w:p>
    <w:p w14:paraId="3F2CCEF6" w14:textId="54D39905" w:rsidR="00BD6753" w:rsidRDefault="00BD6753" w:rsidP="00BD6753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Encoder Basic Theory</w:t>
      </w:r>
    </w:p>
    <w:p w14:paraId="703D4E29" w14:textId="2D1C46E1" w:rsidR="00894D14" w:rsidRDefault="00894D14" w:rsidP="00BD6753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Interrupts (Optional)</w:t>
      </w:r>
    </w:p>
    <w:p w14:paraId="47A39B43" w14:textId="27CBFA3E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Closed Loop Control Theory</w:t>
      </w:r>
    </w:p>
    <w:p w14:paraId="7C44E7B0" w14:textId="74F96DEF" w:rsidR="00894D14" w:rsidRPr="00894D14" w:rsidRDefault="00894D14" w:rsidP="00894D1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QoS</w:t>
      </w:r>
    </w:p>
    <w:p w14:paraId="3234C5F4" w14:textId="77777777" w:rsidR="00586FAF" w:rsidRDefault="00586FAF" w:rsidP="00586FAF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Real-time (Optional)</w:t>
      </w:r>
    </w:p>
    <w:p w14:paraId="2052B563" w14:textId="5B3F6CC0" w:rsidR="00894D14" w:rsidRDefault="00894D14" w:rsidP="00894D14">
      <w:pPr>
        <w:rPr>
          <w:lang w:val="en-GB"/>
        </w:rPr>
      </w:pPr>
      <w:r>
        <w:rPr>
          <w:lang w:val="en-GB"/>
        </w:rPr>
        <w:t>Activities:</w:t>
      </w:r>
    </w:p>
    <w:p w14:paraId="34246D5B" w14:textId="61D1FCB3" w:rsidR="00894D14" w:rsidRDefault="00894D14" w:rsidP="00894D14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>Act 1: QoS Connections</w:t>
      </w:r>
    </w:p>
    <w:p w14:paraId="34E7EFE0" w14:textId="5CEC1776" w:rsidR="00894D14" w:rsidRPr="00894D14" w:rsidRDefault="00894D14" w:rsidP="00894D14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>Act 2: Real time connection (Optional)</w:t>
      </w:r>
    </w:p>
    <w:p w14:paraId="0F17D2D0" w14:textId="3C9DEC9D" w:rsidR="00A14E99" w:rsidRPr="00894D14" w:rsidRDefault="00BD6753" w:rsidP="00894D14">
      <w:pPr>
        <w:rPr>
          <w:lang w:val="en-GB"/>
        </w:rPr>
      </w:pPr>
      <w:r w:rsidRPr="00894D14">
        <w:rPr>
          <w:lang w:val="en-GB"/>
        </w:rPr>
        <w:t xml:space="preserve">Mini Challenge: </w:t>
      </w:r>
      <w:r w:rsidR="00C2628E" w:rsidRPr="00894D14">
        <w:rPr>
          <w:lang w:val="en-GB"/>
        </w:rPr>
        <w:t>Acquire data from the encoders</w:t>
      </w:r>
      <w:r w:rsidRPr="00894D14">
        <w:rPr>
          <w:lang w:val="en-GB"/>
        </w:rPr>
        <w:t xml:space="preserve"> using </w:t>
      </w:r>
      <w:r w:rsidR="00894D14" w:rsidRPr="00894D14">
        <w:rPr>
          <w:lang w:val="en-GB"/>
        </w:rPr>
        <w:t>ESP32</w:t>
      </w:r>
      <w:r w:rsidR="00A14E99" w:rsidRPr="00894D14">
        <w:rPr>
          <w:lang w:val="en-GB"/>
        </w:rPr>
        <w:t>.</w:t>
      </w:r>
    </w:p>
    <w:p w14:paraId="7218ADA3" w14:textId="77777777" w:rsidR="00894D14" w:rsidRDefault="00894D14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5906B34" w14:textId="18378354" w:rsidR="00720D27" w:rsidRPr="00F85D3E" w:rsidRDefault="00720D27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5</w:t>
      </w:r>
      <w:r w:rsidR="00A130BF" w:rsidRPr="00F85D3E">
        <w:rPr>
          <w:lang w:val="en-GB"/>
        </w:rPr>
        <w:t xml:space="preserve">: </w:t>
      </w:r>
      <w:r w:rsidR="00894D14">
        <w:rPr>
          <w:lang w:val="en-GB"/>
        </w:rPr>
        <w:t xml:space="preserve">Final </w:t>
      </w:r>
      <w:r w:rsidR="00A130BF" w:rsidRPr="00F85D3E">
        <w:rPr>
          <w:lang w:val="en-GB"/>
        </w:rPr>
        <w:t>Challenge</w:t>
      </w:r>
    </w:p>
    <w:p w14:paraId="01EE3685" w14:textId="77777777" w:rsidR="00907A34" w:rsidRPr="00A14E99" w:rsidRDefault="00907A34" w:rsidP="00907A34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Presentation of the Challenge: PID Controller using ROS and compare with simulation.</w:t>
      </w:r>
    </w:p>
    <w:p w14:paraId="0D64607E" w14:textId="523F5D77" w:rsidR="00A130BF" w:rsidRPr="00913248" w:rsidRDefault="00913248" w:rsidP="00913248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Final presentation.</w:t>
      </w:r>
    </w:p>
    <w:sectPr w:rsidR="00A130BF" w:rsidRPr="00913248" w:rsidSect="00BA4F45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8EC98" w14:textId="77777777" w:rsidR="009421B3" w:rsidRDefault="009421B3" w:rsidP="008A15DC">
      <w:r>
        <w:separator/>
      </w:r>
    </w:p>
  </w:endnote>
  <w:endnote w:type="continuationSeparator" w:id="0">
    <w:p w14:paraId="214CFC44" w14:textId="77777777" w:rsidR="009421B3" w:rsidRDefault="009421B3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C0604" w14:textId="77777777" w:rsidR="009421B3" w:rsidRDefault="009421B3" w:rsidP="008A15DC">
      <w:r>
        <w:separator/>
      </w:r>
    </w:p>
  </w:footnote>
  <w:footnote w:type="continuationSeparator" w:id="0">
    <w:p w14:paraId="516BA2A0" w14:textId="77777777" w:rsidR="009421B3" w:rsidRDefault="009421B3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6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A25484"/>
    <w:multiLevelType w:val="hybridMultilevel"/>
    <w:tmpl w:val="13B21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E0742"/>
    <w:multiLevelType w:val="hybridMultilevel"/>
    <w:tmpl w:val="50D431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97A0697"/>
    <w:multiLevelType w:val="hybridMultilevel"/>
    <w:tmpl w:val="EE220EF0"/>
    <w:lvl w:ilvl="0" w:tplc="08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1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97249631">
    <w:abstractNumId w:val="5"/>
  </w:num>
  <w:num w:numId="2" w16cid:durableId="1292319307">
    <w:abstractNumId w:val="2"/>
  </w:num>
  <w:num w:numId="3" w16cid:durableId="1092824940">
    <w:abstractNumId w:val="15"/>
  </w:num>
  <w:num w:numId="4" w16cid:durableId="91246638">
    <w:abstractNumId w:val="14"/>
  </w:num>
  <w:num w:numId="5" w16cid:durableId="272396152">
    <w:abstractNumId w:val="7"/>
  </w:num>
  <w:num w:numId="6" w16cid:durableId="2902133">
    <w:abstractNumId w:val="12"/>
  </w:num>
  <w:num w:numId="7" w16cid:durableId="1217468293">
    <w:abstractNumId w:val="6"/>
  </w:num>
  <w:num w:numId="8" w16cid:durableId="1138571458">
    <w:abstractNumId w:val="3"/>
  </w:num>
  <w:num w:numId="9" w16cid:durableId="1492022946">
    <w:abstractNumId w:val="13"/>
  </w:num>
  <w:num w:numId="10" w16cid:durableId="703947518">
    <w:abstractNumId w:val="0"/>
  </w:num>
  <w:num w:numId="11" w16cid:durableId="121308029">
    <w:abstractNumId w:val="1"/>
  </w:num>
  <w:num w:numId="12" w16cid:durableId="749542397">
    <w:abstractNumId w:val="11"/>
  </w:num>
  <w:num w:numId="13" w16cid:durableId="2041586257">
    <w:abstractNumId w:val="4"/>
  </w:num>
  <w:num w:numId="14" w16cid:durableId="1411350207">
    <w:abstractNumId w:val="10"/>
  </w:num>
  <w:num w:numId="15" w16cid:durableId="2045708502">
    <w:abstractNumId w:val="8"/>
  </w:num>
  <w:num w:numId="16" w16cid:durableId="2922542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xMjWyMDI2M7cwM7BQ0lEKTi0uzszPAykwrgUANHCmcywAAAA="/>
  </w:docVars>
  <w:rsids>
    <w:rsidRoot w:val="005C065C"/>
    <w:rsid w:val="00001B20"/>
    <w:rsid w:val="0001561F"/>
    <w:rsid w:val="00025F13"/>
    <w:rsid w:val="000333D7"/>
    <w:rsid w:val="000425D7"/>
    <w:rsid w:val="00060567"/>
    <w:rsid w:val="0006204A"/>
    <w:rsid w:val="00063699"/>
    <w:rsid w:val="00087E84"/>
    <w:rsid w:val="00094C09"/>
    <w:rsid w:val="000D39B0"/>
    <w:rsid w:val="000D742B"/>
    <w:rsid w:val="000E5EDA"/>
    <w:rsid w:val="001071CB"/>
    <w:rsid w:val="00114147"/>
    <w:rsid w:val="001410F3"/>
    <w:rsid w:val="00153918"/>
    <w:rsid w:val="00163EFD"/>
    <w:rsid w:val="001A6C9D"/>
    <w:rsid w:val="001A7974"/>
    <w:rsid w:val="001B40F1"/>
    <w:rsid w:val="001F7FC4"/>
    <w:rsid w:val="00202A96"/>
    <w:rsid w:val="002425ED"/>
    <w:rsid w:val="002A0F12"/>
    <w:rsid w:val="002B7E84"/>
    <w:rsid w:val="002C0DAC"/>
    <w:rsid w:val="002D09D9"/>
    <w:rsid w:val="002D4439"/>
    <w:rsid w:val="002F05F5"/>
    <w:rsid w:val="002F2113"/>
    <w:rsid w:val="00313D86"/>
    <w:rsid w:val="003274C6"/>
    <w:rsid w:val="003346BD"/>
    <w:rsid w:val="003455C8"/>
    <w:rsid w:val="003B5E0D"/>
    <w:rsid w:val="003C2341"/>
    <w:rsid w:val="003F30AC"/>
    <w:rsid w:val="00412196"/>
    <w:rsid w:val="00460F2A"/>
    <w:rsid w:val="0047040D"/>
    <w:rsid w:val="0047771C"/>
    <w:rsid w:val="0048277D"/>
    <w:rsid w:val="00484D10"/>
    <w:rsid w:val="004A7255"/>
    <w:rsid w:val="005001B0"/>
    <w:rsid w:val="00512025"/>
    <w:rsid w:val="005368F7"/>
    <w:rsid w:val="00542963"/>
    <w:rsid w:val="005439AE"/>
    <w:rsid w:val="00562743"/>
    <w:rsid w:val="00564150"/>
    <w:rsid w:val="00577E9E"/>
    <w:rsid w:val="00586FAF"/>
    <w:rsid w:val="00587C77"/>
    <w:rsid w:val="005C065C"/>
    <w:rsid w:val="005E75BC"/>
    <w:rsid w:val="005F734F"/>
    <w:rsid w:val="00603E65"/>
    <w:rsid w:val="00604A7C"/>
    <w:rsid w:val="0063176D"/>
    <w:rsid w:val="00636C36"/>
    <w:rsid w:val="0065718B"/>
    <w:rsid w:val="00663ACC"/>
    <w:rsid w:val="00685871"/>
    <w:rsid w:val="006A4EB0"/>
    <w:rsid w:val="006A55D5"/>
    <w:rsid w:val="006D7CC8"/>
    <w:rsid w:val="006E2712"/>
    <w:rsid w:val="006E2CF5"/>
    <w:rsid w:val="006F479B"/>
    <w:rsid w:val="006F7D76"/>
    <w:rsid w:val="0070444D"/>
    <w:rsid w:val="00720D27"/>
    <w:rsid w:val="00750B18"/>
    <w:rsid w:val="00754BE3"/>
    <w:rsid w:val="007615C9"/>
    <w:rsid w:val="00777A44"/>
    <w:rsid w:val="007906CF"/>
    <w:rsid w:val="007A2A2B"/>
    <w:rsid w:val="007B2554"/>
    <w:rsid w:val="007F6F68"/>
    <w:rsid w:val="0082683F"/>
    <w:rsid w:val="00857071"/>
    <w:rsid w:val="0087705F"/>
    <w:rsid w:val="00894D14"/>
    <w:rsid w:val="00896C2D"/>
    <w:rsid w:val="008A15DC"/>
    <w:rsid w:val="008A568B"/>
    <w:rsid w:val="008D3F51"/>
    <w:rsid w:val="00900700"/>
    <w:rsid w:val="00907A34"/>
    <w:rsid w:val="00913248"/>
    <w:rsid w:val="00931091"/>
    <w:rsid w:val="00934D2C"/>
    <w:rsid w:val="009421B3"/>
    <w:rsid w:val="009600DD"/>
    <w:rsid w:val="009805DC"/>
    <w:rsid w:val="0099234F"/>
    <w:rsid w:val="009930C6"/>
    <w:rsid w:val="009F2267"/>
    <w:rsid w:val="00A130BF"/>
    <w:rsid w:val="00A14E99"/>
    <w:rsid w:val="00A539E4"/>
    <w:rsid w:val="00A56B8A"/>
    <w:rsid w:val="00A576E2"/>
    <w:rsid w:val="00A6197B"/>
    <w:rsid w:val="00A70EB5"/>
    <w:rsid w:val="00A85307"/>
    <w:rsid w:val="00AC411F"/>
    <w:rsid w:val="00B1013F"/>
    <w:rsid w:val="00B22DCE"/>
    <w:rsid w:val="00B24B78"/>
    <w:rsid w:val="00B40BBA"/>
    <w:rsid w:val="00B464E9"/>
    <w:rsid w:val="00B50D7E"/>
    <w:rsid w:val="00B56FEF"/>
    <w:rsid w:val="00B57784"/>
    <w:rsid w:val="00B6188D"/>
    <w:rsid w:val="00B658D8"/>
    <w:rsid w:val="00B8060C"/>
    <w:rsid w:val="00B96917"/>
    <w:rsid w:val="00BA4F45"/>
    <w:rsid w:val="00BD4528"/>
    <w:rsid w:val="00BD6753"/>
    <w:rsid w:val="00BF4127"/>
    <w:rsid w:val="00C16BB9"/>
    <w:rsid w:val="00C2628E"/>
    <w:rsid w:val="00C4694D"/>
    <w:rsid w:val="00C72311"/>
    <w:rsid w:val="00CD76B7"/>
    <w:rsid w:val="00D1278B"/>
    <w:rsid w:val="00D20F58"/>
    <w:rsid w:val="00D26E43"/>
    <w:rsid w:val="00D530BB"/>
    <w:rsid w:val="00D576F2"/>
    <w:rsid w:val="00D86ECB"/>
    <w:rsid w:val="00DA330A"/>
    <w:rsid w:val="00DC2238"/>
    <w:rsid w:val="00DC3100"/>
    <w:rsid w:val="00DD3E8D"/>
    <w:rsid w:val="00DE1CD1"/>
    <w:rsid w:val="00DF38E6"/>
    <w:rsid w:val="00E15E85"/>
    <w:rsid w:val="00E426E2"/>
    <w:rsid w:val="00E55C21"/>
    <w:rsid w:val="00E97B67"/>
    <w:rsid w:val="00EA2744"/>
    <w:rsid w:val="00EC2259"/>
    <w:rsid w:val="00ED276E"/>
    <w:rsid w:val="00F122BD"/>
    <w:rsid w:val="00F14638"/>
    <w:rsid w:val="00F35152"/>
    <w:rsid w:val="00F4603D"/>
    <w:rsid w:val="00F76197"/>
    <w:rsid w:val="00F8002C"/>
    <w:rsid w:val="00F83087"/>
    <w:rsid w:val="00F85D3E"/>
    <w:rsid w:val="00FA27EF"/>
    <w:rsid w:val="00FC6D57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5DC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8</cp:revision>
  <dcterms:created xsi:type="dcterms:W3CDTF">2025-01-22T19:24:00Z</dcterms:created>
  <dcterms:modified xsi:type="dcterms:W3CDTF">2025-01-3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be0b6d85853a1f4110471570c67b402eb83341f5fd9fc83f1bb32c437aee77</vt:lpwstr>
  </property>
</Properties>
</file>